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87DB38" w14:textId="77777777" w:rsidR="00EE421B" w:rsidRPr="00AB27BF" w:rsidRDefault="00626EDB" w:rsidP="00EB49B5">
      <w:pPr>
        <w:spacing w:after="100" w:line="312" w:lineRule="auto"/>
        <w:rPr>
          <w:b/>
          <w:sz w:val="32"/>
          <w:szCs w:val="32"/>
        </w:rPr>
      </w:pPr>
      <w:r w:rsidRPr="00AB27BF">
        <w:rPr>
          <w:b/>
          <w:sz w:val="32"/>
          <w:szCs w:val="32"/>
        </w:rPr>
        <w:t>Název příspěvku (v jazyce příspěvku – česky</w:t>
      </w:r>
      <w:r w:rsidR="00787E7B">
        <w:rPr>
          <w:b/>
          <w:sz w:val="32"/>
          <w:szCs w:val="32"/>
        </w:rPr>
        <w:t xml:space="preserve"> /</w:t>
      </w:r>
      <w:r w:rsidRPr="00AB27BF">
        <w:rPr>
          <w:b/>
          <w:sz w:val="32"/>
          <w:szCs w:val="32"/>
        </w:rPr>
        <w:t xml:space="preserve"> slovensky)</w:t>
      </w:r>
    </w:p>
    <w:p w14:paraId="30F1991C" w14:textId="77777777" w:rsidR="00D847E0" w:rsidRPr="00581BC2" w:rsidRDefault="00D847E0" w:rsidP="00EB49B5">
      <w:pPr>
        <w:spacing w:after="100" w:line="312" w:lineRule="auto"/>
        <w:rPr>
          <w:b/>
          <w:sz w:val="32"/>
          <w:szCs w:val="32"/>
        </w:rPr>
      </w:pPr>
      <w:r w:rsidRPr="00581BC2">
        <w:rPr>
          <w:b/>
          <w:sz w:val="32"/>
          <w:szCs w:val="32"/>
        </w:rPr>
        <w:t>Název příspěv</w:t>
      </w:r>
      <w:r w:rsidR="009009DB" w:rsidRPr="00581BC2">
        <w:rPr>
          <w:b/>
          <w:sz w:val="32"/>
          <w:szCs w:val="32"/>
        </w:rPr>
        <w:t xml:space="preserve">ku </w:t>
      </w:r>
      <w:r w:rsidR="001A32B9" w:rsidRPr="00581BC2">
        <w:rPr>
          <w:b/>
          <w:sz w:val="32"/>
          <w:szCs w:val="32"/>
        </w:rPr>
        <w:t>(</w:t>
      </w:r>
      <w:r w:rsidR="009009DB" w:rsidRPr="00581BC2">
        <w:rPr>
          <w:b/>
          <w:sz w:val="32"/>
          <w:szCs w:val="32"/>
        </w:rPr>
        <w:t>anglicky</w:t>
      </w:r>
      <w:r w:rsidR="001A32B9" w:rsidRPr="00581BC2">
        <w:rPr>
          <w:b/>
          <w:sz w:val="32"/>
          <w:szCs w:val="32"/>
        </w:rPr>
        <w:t>)</w:t>
      </w:r>
    </w:p>
    <w:p w14:paraId="3F8B8FA1" w14:textId="77777777" w:rsidR="00F261E9" w:rsidRPr="00AB27BF" w:rsidRDefault="00F261E9" w:rsidP="00EB49B5">
      <w:pPr>
        <w:spacing w:after="100" w:line="312" w:lineRule="auto"/>
        <w:rPr>
          <w:sz w:val="24"/>
          <w:szCs w:val="24"/>
        </w:rPr>
      </w:pPr>
    </w:p>
    <w:p w14:paraId="6811F6C4" w14:textId="77777777" w:rsidR="00F261E9" w:rsidRPr="00AB27BF" w:rsidRDefault="00F261E9" w:rsidP="00EB49B5">
      <w:pPr>
        <w:spacing w:after="100" w:line="312" w:lineRule="auto"/>
        <w:rPr>
          <w:b/>
          <w:sz w:val="28"/>
          <w:szCs w:val="28"/>
        </w:rPr>
      </w:pPr>
      <w:r w:rsidRPr="00AB27BF">
        <w:rPr>
          <w:b/>
          <w:sz w:val="28"/>
          <w:szCs w:val="28"/>
        </w:rPr>
        <w:t>Jméno a příjmení autora</w:t>
      </w:r>
      <w:r w:rsidR="001A32B9" w:rsidRPr="00AB27BF">
        <w:rPr>
          <w:b/>
          <w:sz w:val="28"/>
          <w:szCs w:val="28"/>
        </w:rPr>
        <w:t xml:space="preserve"> / </w:t>
      </w:r>
      <w:r w:rsidR="00185BF3" w:rsidRPr="00AB27BF">
        <w:rPr>
          <w:b/>
          <w:sz w:val="28"/>
          <w:szCs w:val="28"/>
        </w:rPr>
        <w:t>autorů</w:t>
      </w:r>
      <w:r w:rsidR="00EE30B9" w:rsidRPr="00AB27BF">
        <w:rPr>
          <w:b/>
          <w:sz w:val="28"/>
          <w:szCs w:val="28"/>
        </w:rPr>
        <w:t xml:space="preserve"> (bez titulů)</w:t>
      </w:r>
    </w:p>
    <w:p w14:paraId="1434B0E5" w14:textId="77777777" w:rsidR="00F261E9" w:rsidRDefault="00F261E9" w:rsidP="00EB49B5">
      <w:pPr>
        <w:spacing w:after="100" w:line="312" w:lineRule="auto"/>
        <w:rPr>
          <w:sz w:val="24"/>
          <w:szCs w:val="24"/>
        </w:rPr>
      </w:pPr>
    </w:p>
    <w:p w14:paraId="4473060D" w14:textId="77777777" w:rsidR="00AB27BF" w:rsidRPr="00AB27BF" w:rsidRDefault="00AB27BF" w:rsidP="00EB49B5">
      <w:pPr>
        <w:spacing w:after="100" w:line="312" w:lineRule="auto"/>
        <w:rPr>
          <w:sz w:val="24"/>
          <w:szCs w:val="24"/>
        </w:rPr>
      </w:pPr>
    </w:p>
    <w:p w14:paraId="0BBBF7CB" w14:textId="77777777" w:rsidR="00F261E9" w:rsidRPr="00AB27BF" w:rsidRDefault="00F261E9" w:rsidP="00EB49B5">
      <w:pPr>
        <w:spacing w:after="100" w:line="312" w:lineRule="auto"/>
        <w:rPr>
          <w:b/>
          <w:sz w:val="24"/>
          <w:szCs w:val="24"/>
        </w:rPr>
      </w:pPr>
      <w:r w:rsidRPr="00AB27BF">
        <w:rPr>
          <w:b/>
          <w:sz w:val="24"/>
          <w:szCs w:val="24"/>
        </w:rPr>
        <w:t>Abstrakt (v jazyce příspěvku</w:t>
      </w:r>
      <w:r w:rsidR="00B430E9" w:rsidRPr="00AB27BF">
        <w:rPr>
          <w:b/>
          <w:sz w:val="24"/>
          <w:szCs w:val="24"/>
        </w:rPr>
        <w:t xml:space="preserve"> – česky</w:t>
      </w:r>
      <w:r w:rsidR="00787E7B">
        <w:rPr>
          <w:b/>
          <w:sz w:val="24"/>
          <w:szCs w:val="24"/>
        </w:rPr>
        <w:t xml:space="preserve"> /</w:t>
      </w:r>
      <w:r w:rsidR="00B430E9" w:rsidRPr="00AB27BF">
        <w:rPr>
          <w:b/>
          <w:sz w:val="24"/>
          <w:szCs w:val="24"/>
        </w:rPr>
        <w:t xml:space="preserve"> slovensky</w:t>
      </w:r>
      <w:r w:rsidRPr="00AB27BF">
        <w:rPr>
          <w:b/>
          <w:sz w:val="24"/>
          <w:szCs w:val="24"/>
        </w:rPr>
        <w:t>)</w:t>
      </w:r>
    </w:p>
    <w:p w14:paraId="451DDCC5" w14:textId="77777777" w:rsidR="00F261E9" w:rsidRPr="00AB27BF" w:rsidRDefault="008F71E6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Text abstraktu…</w:t>
      </w:r>
    </w:p>
    <w:p w14:paraId="25AB49FC" w14:textId="77777777" w:rsidR="008F71E6" w:rsidRPr="00AB27BF" w:rsidRDefault="008F71E6" w:rsidP="00EB49B5">
      <w:pPr>
        <w:spacing w:after="100" w:line="312" w:lineRule="auto"/>
        <w:rPr>
          <w:sz w:val="24"/>
          <w:szCs w:val="24"/>
        </w:rPr>
      </w:pPr>
    </w:p>
    <w:p w14:paraId="374208E9" w14:textId="77777777" w:rsidR="00F261E9" w:rsidRPr="00AB27BF" w:rsidRDefault="00F261E9" w:rsidP="00EB49B5">
      <w:pPr>
        <w:spacing w:after="100" w:line="312" w:lineRule="auto"/>
        <w:rPr>
          <w:b/>
          <w:sz w:val="24"/>
          <w:szCs w:val="24"/>
        </w:rPr>
      </w:pPr>
      <w:r w:rsidRPr="00AB27BF">
        <w:rPr>
          <w:b/>
          <w:sz w:val="24"/>
          <w:szCs w:val="24"/>
        </w:rPr>
        <w:t>Klíčová slova (v jazyce příspěvku</w:t>
      </w:r>
      <w:r w:rsidR="00B430E9" w:rsidRPr="00AB27BF">
        <w:rPr>
          <w:b/>
          <w:sz w:val="24"/>
          <w:szCs w:val="24"/>
        </w:rPr>
        <w:t xml:space="preserve"> – česky</w:t>
      </w:r>
      <w:r w:rsidR="00787E7B">
        <w:rPr>
          <w:b/>
          <w:sz w:val="24"/>
          <w:szCs w:val="24"/>
        </w:rPr>
        <w:t xml:space="preserve"> /</w:t>
      </w:r>
      <w:r w:rsidR="00B430E9" w:rsidRPr="00AB27BF">
        <w:rPr>
          <w:b/>
          <w:sz w:val="24"/>
          <w:szCs w:val="24"/>
        </w:rPr>
        <w:t xml:space="preserve"> slovensky</w:t>
      </w:r>
      <w:r w:rsidRPr="00AB27BF">
        <w:rPr>
          <w:b/>
          <w:sz w:val="24"/>
          <w:szCs w:val="24"/>
        </w:rPr>
        <w:t>)</w:t>
      </w:r>
    </w:p>
    <w:p w14:paraId="7B5CAD9B" w14:textId="77777777" w:rsidR="00F261E9" w:rsidRPr="00AB27BF" w:rsidRDefault="008F71E6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Klíčové slovo 1, klíčové slovo 2…</w:t>
      </w:r>
    </w:p>
    <w:p w14:paraId="2D7D00C8" w14:textId="77777777" w:rsidR="008F71E6" w:rsidRPr="00AB27BF" w:rsidRDefault="008F71E6" w:rsidP="00EB49B5">
      <w:pPr>
        <w:spacing w:after="100" w:line="312" w:lineRule="auto"/>
        <w:rPr>
          <w:sz w:val="24"/>
          <w:szCs w:val="24"/>
        </w:rPr>
      </w:pPr>
    </w:p>
    <w:p w14:paraId="2F93BAAB" w14:textId="77777777" w:rsidR="00F261E9" w:rsidRPr="00AB27BF" w:rsidRDefault="00F261E9" w:rsidP="00EB49B5">
      <w:pPr>
        <w:spacing w:after="100" w:line="312" w:lineRule="auto"/>
        <w:rPr>
          <w:b/>
          <w:sz w:val="24"/>
          <w:szCs w:val="24"/>
        </w:rPr>
      </w:pPr>
      <w:proofErr w:type="spellStart"/>
      <w:r w:rsidRPr="00AB27BF">
        <w:rPr>
          <w:b/>
          <w:sz w:val="24"/>
          <w:szCs w:val="24"/>
        </w:rPr>
        <w:t>Abstract</w:t>
      </w:r>
      <w:proofErr w:type="spellEnd"/>
      <w:r w:rsidRPr="00AB27BF">
        <w:rPr>
          <w:b/>
          <w:sz w:val="24"/>
          <w:szCs w:val="24"/>
        </w:rPr>
        <w:t xml:space="preserve"> (anglicky)</w:t>
      </w:r>
    </w:p>
    <w:p w14:paraId="516D0CEF" w14:textId="77777777" w:rsidR="00F261E9" w:rsidRPr="00AB27BF" w:rsidRDefault="008F71E6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 xml:space="preserve">Text </w:t>
      </w:r>
      <w:proofErr w:type="spellStart"/>
      <w:r w:rsidRPr="00AB27BF">
        <w:rPr>
          <w:sz w:val="24"/>
          <w:szCs w:val="24"/>
        </w:rPr>
        <w:t>of</w:t>
      </w:r>
      <w:proofErr w:type="spellEnd"/>
      <w:r w:rsidRPr="00AB27BF">
        <w:rPr>
          <w:sz w:val="24"/>
          <w:szCs w:val="24"/>
        </w:rPr>
        <w:t xml:space="preserve"> </w:t>
      </w:r>
      <w:proofErr w:type="spellStart"/>
      <w:r w:rsidRPr="00AB27BF">
        <w:rPr>
          <w:sz w:val="24"/>
          <w:szCs w:val="24"/>
        </w:rPr>
        <w:t>the</w:t>
      </w:r>
      <w:proofErr w:type="spellEnd"/>
      <w:r w:rsidRPr="00AB27BF">
        <w:rPr>
          <w:sz w:val="24"/>
          <w:szCs w:val="24"/>
        </w:rPr>
        <w:t xml:space="preserve"> </w:t>
      </w:r>
      <w:proofErr w:type="spellStart"/>
      <w:r w:rsidRPr="00AB27BF">
        <w:rPr>
          <w:sz w:val="24"/>
          <w:szCs w:val="24"/>
        </w:rPr>
        <w:t>abstract</w:t>
      </w:r>
      <w:proofErr w:type="spellEnd"/>
      <w:r w:rsidRPr="00AB27BF">
        <w:rPr>
          <w:sz w:val="24"/>
          <w:szCs w:val="24"/>
        </w:rPr>
        <w:t>…</w:t>
      </w:r>
    </w:p>
    <w:p w14:paraId="5F960C5B" w14:textId="77777777" w:rsidR="008F71E6" w:rsidRPr="00AB27BF" w:rsidRDefault="008F71E6" w:rsidP="00EB49B5">
      <w:pPr>
        <w:spacing w:after="100" w:line="312" w:lineRule="auto"/>
        <w:rPr>
          <w:sz w:val="24"/>
          <w:szCs w:val="24"/>
        </w:rPr>
      </w:pPr>
    </w:p>
    <w:p w14:paraId="1A64EF9A" w14:textId="77777777" w:rsidR="00F261E9" w:rsidRPr="00AB27BF" w:rsidRDefault="00F261E9" w:rsidP="00EB49B5">
      <w:pPr>
        <w:spacing w:after="100" w:line="312" w:lineRule="auto"/>
        <w:rPr>
          <w:b/>
          <w:sz w:val="24"/>
          <w:szCs w:val="24"/>
        </w:rPr>
      </w:pPr>
      <w:proofErr w:type="spellStart"/>
      <w:r w:rsidRPr="00AB27BF">
        <w:rPr>
          <w:b/>
          <w:sz w:val="24"/>
          <w:szCs w:val="24"/>
        </w:rPr>
        <w:t>Key</w:t>
      </w:r>
      <w:proofErr w:type="spellEnd"/>
      <w:r w:rsidR="00864DBB" w:rsidRPr="00AB27BF">
        <w:rPr>
          <w:b/>
          <w:sz w:val="24"/>
          <w:szCs w:val="24"/>
        </w:rPr>
        <w:t xml:space="preserve"> </w:t>
      </w:r>
      <w:proofErr w:type="spellStart"/>
      <w:r w:rsidRPr="00AB27BF">
        <w:rPr>
          <w:b/>
          <w:sz w:val="24"/>
          <w:szCs w:val="24"/>
        </w:rPr>
        <w:t>words</w:t>
      </w:r>
      <w:proofErr w:type="spellEnd"/>
      <w:r w:rsidRPr="00AB27BF">
        <w:rPr>
          <w:b/>
          <w:sz w:val="24"/>
          <w:szCs w:val="24"/>
        </w:rPr>
        <w:t xml:space="preserve"> (anglicky)</w:t>
      </w:r>
    </w:p>
    <w:p w14:paraId="2D48BA0B" w14:textId="77777777" w:rsidR="008F71E6" w:rsidRPr="00AB27BF" w:rsidRDefault="008F71E6" w:rsidP="00EB49B5">
      <w:pPr>
        <w:spacing w:after="100" w:line="312" w:lineRule="auto"/>
        <w:rPr>
          <w:sz w:val="24"/>
          <w:szCs w:val="24"/>
        </w:rPr>
      </w:pPr>
      <w:proofErr w:type="spellStart"/>
      <w:r w:rsidRPr="00AB27BF">
        <w:rPr>
          <w:sz w:val="24"/>
          <w:szCs w:val="24"/>
        </w:rPr>
        <w:t>Key</w:t>
      </w:r>
      <w:proofErr w:type="spellEnd"/>
      <w:r w:rsidR="00864DBB" w:rsidRPr="00AB27BF">
        <w:rPr>
          <w:sz w:val="24"/>
          <w:szCs w:val="24"/>
        </w:rPr>
        <w:t xml:space="preserve"> </w:t>
      </w:r>
      <w:proofErr w:type="spellStart"/>
      <w:r w:rsidRPr="00AB27BF">
        <w:rPr>
          <w:sz w:val="24"/>
          <w:szCs w:val="24"/>
        </w:rPr>
        <w:t>word</w:t>
      </w:r>
      <w:proofErr w:type="spellEnd"/>
      <w:r w:rsidRPr="00AB27BF">
        <w:rPr>
          <w:sz w:val="24"/>
          <w:szCs w:val="24"/>
        </w:rPr>
        <w:t xml:space="preserve"> 1, </w:t>
      </w:r>
      <w:proofErr w:type="spellStart"/>
      <w:r w:rsidRPr="00AB27BF">
        <w:rPr>
          <w:sz w:val="24"/>
          <w:szCs w:val="24"/>
        </w:rPr>
        <w:t>key</w:t>
      </w:r>
      <w:proofErr w:type="spellEnd"/>
      <w:r w:rsidR="00864DBB" w:rsidRPr="00AB27BF">
        <w:rPr>
          <w:sz w:val="24"/>
          <w:szCs w:val="24"/>
        </w:rPr>
        <w:t xml:space="preserve"> </w:t>
      </w:r>
      <w:proofErr w:type="spellStart"/>
      <w:r w:rsidRPr="00AB27BF">
        <w:rPr>
          <w:sz w:val="24"/>
          <w:szCs w:val="24"/>
        </w:rPr>
        <w:t>word</w:t>
      </w:r>
      <w:proofErr w:type="spellEnd"/>
      <w:r w:rsidRPr="00AB27BF">
        <w:rPr>
          <w:sz w:val="24"/>
          <w:szCs w:val="24"/>
        </w:rPr>
        <w:t xml:space="preserve"> 2…</w:t>
      </w:r>
    </w:p>
    <w:p w14:paraId="5A15FC54" w14:textId="77777777" w:rsidR="00626EDB" w:rsidRPr="00AB27BF" w:rsidRDefault="00626EDB" w:rsidP="00EB49B5">
      <w:pPr>
        <w:spacing w:after="100" w:line="312" w:lineRule="auto"/>
        <w:rPr>
          <w:sz w:val="24"/>
          <w:szCs w:val="24"/>
        </w:rPr>
      </w:pPr>
    </w:p>
    <w:p w14:paraId="187E1589" w14:textId="77777777" w:rsidR="00966CF5" w:rsidRPr="00AB27BF" w:rsidRDefault="00966CF5" w:rsidP="00EB49B5">
      <w:pPr>
        <w:spacing w:after="100" w:line="312" w:lineRule="auto"/>
        <w:rPr>
          <w:sz w:val="24"/>
          <w:szCs w:val="24"/>
        </w:rPr>
      </w:pPr>
    </w:p>
    <w:p w14:paraId="380CD547" w14:textId="77777777" w:rsidR="0087142F" w:rsidRPr="00AB27BF" w:rsidRDefault="0087142F" w:rsidP="00EB49B5">
      <w:pPr>
        <w:spacing w:after="100" w:line="312" w:lineRule="auto"/>
        <w:rPr>
          <w:b/>
          <w:sz w:val="28"/>
          <w:szCs w:val="28"/>
        </w:rPr>
      </w:pPr>
      <w:r w:rsidRPr="00AB27BF">
        <w:rPr>
          <w:b/>
          <w:sz w:val="28"/>
          <w:szCs w:val="28"/>
        </w:rPr>
        <w:t>Úvod</w:t>
      </w:r>
    </w:p>
    <w:p w14:paraId="5F5EDA96" w14:textId="77777777" w:rsidR="0087142F" w:rsidRPr="00AB27BF" w:rsidRDefault="00835140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Text úvodu…</w:t>
      </w:r>
    </w:p>
    <w:p w14:paraId="54F48582" w14:textId="77777777" w:rsidR="00835140" w:rsidRPr="00AB27BF" w:rsidRDefault="00835140" w:rsidP="00EB49B5">
      <w:pPr>
        <w:spacing w:after="100" w:line="312" w:lineRule="auto"/>
        <w:rPr>
          <w:sz w:val="24"/>
          <w:szCs w:val="24"/>
        </w:rPr>
      </w:pPr>
    </w:p>
    <w:p w14:paraId="43B29DF9" w14:textId="77777777" w:rsidR="0087142F" w:rsidRPr="00AB27BF" w:rsidRDefault="0087142F" w:rsidP="00EB49B5">
      <w:pPr>
        <w:spacing w:after="100" w:line="312" w:lineRule="auto"/>
        <w:rPr>
          <w:b/>
          <w:sz w:val="28"/>
          <w:szCs w:val="28"/>
        </w:rPr>
      </w:pPr>
      <w:r w:rsidRPr="00AB27BF">
        <w:rPr>
          <w:b/>
          <w:sz w:val="28"/>
          <w:szCs w:val="28"/>
        </w:rPr>
        <w:t>1 Název první kapitoly</w:t>
      </w:r>
    </w:p>
    <w:p w14:paraId="366339D1" w14:textId="77777777" w:rsidR="00835140" w:rsidRPr="00AB27BF" w:rsidRDefault="00835140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Text…</w:t>
      </w:r>
    </w:p>
    <w:p w14:paraId="17ADD108" w14:textId="77777777" w:rsidR="00835140" w:rsidRPr="00AB27BF" w:rsidRDefault="00835140" w:rsidP="00EB49B5">
      <w:pPr>
        <w:spacing w:after="100" w:line="312" w:lineRule="auto"/>
        <w:rPr>
          <w:sz w:val="24"/>
          <w:szCs w:val="24"/>
        </w:rPr>
      </w:pPr>
    </w:p>
    <w:p w14:paraId="0238EC0A" w14:textId="77777777" w:rsidR="0087142F" w:rsidRPr="00AB27BF" w:rsidRDefault="009B1EE7" w:rsidP="00EB49B5">
      <w:pPr>
        <w:spacing w:after="100" w:line="312" w:lineRule="auto"/>
        <w:rPr>
          <w:b/>
          <w:sz w:val="26"/>
          <w:szCs w:val="26"/>
        </w:rPr>
      </w:pPr>
      <w:r w:rsidRPr="00AB27BF">
        <w:rPr>
          <w:b/>
          <w:sz w:val="26"/>
          <w:szCs w:val="26"/>
        </w:rPr>
        <w:t>1.1 Název</w:t>
      </w:r>
      <w:r w:rsidR="0087142F" w:rsidRPr="00AB27BF">
        <w:rPr>
          <w:b/>
          <w:sz w:val="26"/>
          <w:szCs w:val="26"/>
        </w:rPr>
        <w:t xml:space="preserve"> první podkapitoly</w:t>
      </w:r>
    </w:p>
    <w:p w14:paraId="5CC3DDB9" w14:textId="77777777" w:rsidR="00835140" w:rsidRPr="00AB27BF" w:rsidRDefault="00835140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Text…</w:t>
      </w:r>
    </w:p>
    <w:p w14:paraId="611DF4D9" w14:textId="77777777" w:rsidR="00966CF5" w:rsidRPr="00AB27BF" w:rsidRDefault="00966CF5" w:rsidP="00EB49B5">
      <w:pPr>
        <w:spacing w:after="100" w:line="312" w:lineRule="auto"/>
        <w:rPr>
          <w:sz w:val="24"/>
          <w:szCs w:val="24"/>
        </w:rPr>
      </w:pPr>
    </w:p>
    <w:p w14:paraId="5547163A" w14:textId="77777777" w:rsidR="0087142F" w:rsidRPr="00AB27BF" w:rsidRDefault="0087142F" w:rsidP="00EB49B5">
      <w:pPr>
        <w:spacing w:after="100" w:line="312" w:lineRule="auto"/>
        <w:rPr>
          <w:b/>
          <w:sz w:val="24"/>
          <w:szCs w:val="24"/>
        </w:rPr>
      </w:pPr>
      <w:r w:rsidRPr="00AB27BF">
        <w:rPr>
          <w:b/>
          <w:sz w:val="24"/>
          <w:szCs w:val="24"/>
        </w:rPr>
        <w:lastRenderedPageBreak/>
        <w:t>1.1.1 Název prvního oddílu</w:t>
      </w:r>
    </w:p>
    <w:p w14:paraId="232C9067" w14:textId="77777777" w:rsidR="00835140" w:rsidRPr="00AB27BF" w:rsidRDefault="00835140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Text…</w:t>
      </w:r>
      <w:r w:rsidR="009562B8" w:rsidRPr="008B4F67">
        <w:rPr>
          <w:vertAlign w:val="superscript"/>
        </w:rPr>
        <w:footnoteReference w:id="1"/>
      </w:r>
    </w:p>
    <w:p w14:paraId="7FAC9761" w14:textId="77777777" w:rsidR="003833EF" w:rsidRPr="00AB27BF" w:rsidRDefault="003833EF" w:rsidP="00EB49B5">
      <w:pPr>
        <w:spacing w:after="100" w:line="312" w:lineRule="auto"/>
        <w:rPr>
          <w:sz w:val="24"/>
          <w:szCs w:val="24"/>
        </w:rPr>
      </w:pPr>
    </w:p>
    <w:p w14:paraId="1B386DE2" w14:textId="77777777" w:rsidR="00626EDB" w:rsidRPr="00AB27BF" w:rsidRDefault="00185BF3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Tab. 1.</w:t>
      </w:r>
    </w:p>
    <w:p w14:paraId="5EDC4480" w14:textId="77777777" w:rsidR="00185BF3" w:rsidRPr="00AB27BF" w:rsidRDefault="0086601E" w:rsidP="00EB49B5">
      <w:pPr>
        <w:spacing w:after="100" w:line="312" w:lineRule="auto"/>
        <w:rPr>
          <w:sz w:val="24"/>
          <w:szCs w:val="24"/>
        </w:rPr>
      </w:pPr>
      <w:r>
        <w:rPr>
          <w:sz w:val="24"/>
          <w:szCs w:val="24"/>
        </w:rPr>
        <w:t>Název tabulk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185BF3" w:rsidRPr="00EE421B" w14:paraId="3ADB2624" w14:textId="77777777" w:rsidTr="00EE421B">
        <w:tc>
          <w:tcPr>
            <w:tcW w:w="1842" w:type="dxa"/>
          </w:tcPr>
          <w:p w14:paraId="433CD4B1" w14:textId="77777777" w:rsidR="00185BF3" w:rsidRPr="00EE421B" w:rsidRDefault="00185BF3" w:rsidP="00EE421B">
            <w:pPr>
              <w:spacing w:after="100" w:line="312" w:lineRule="auto"/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0FB85D40" w14:textId="77777777" w:rsidR="00185BF3" w:rsidRPr="00EE421B" w:rsidRDefault="00185BF3" w:rsidP="00EE421B">
            <w:pPr>
              <w:spacing w:after="100" w:line="312" w:lineRule="auto"/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2EDE16A6" w14:textId="77777777" w:rsidR="00185BF3" w:rsidRPr="00EE421B" w:rsidRDefault="00185BF3" w:rsidP="00EE421B">
            <w:pPr>
              <w:spacing w:after="100" w:line="312" w:lineRule="auto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1917B333" w14:textId="77777777" w:rsidR="00185BF3" w:rsidRPr="00EE421B" w:rsidRDefault="00185BF3" w:rsidP="00EE421B">
            <w:pPr>
              <w:spacing w:after="100" w:line="312" w:lineRule="auto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3D427DA6" w14:textId="77777777" w:rsidR="00185BF3" w:rsidRPr="00EE421B" w:rsidRDefault="00185BF3" w:rsidP="00EE421B">
            <w:pPr>
              <w:spacing w:after="100" w:line="312" w:lineRule="auto"/>
              <w:rPr>
                <w:sz w:val="24"/>
                <w:szCs w:val="24"/>
              </w:rPr>
            </w:pPr>
          </w:p>
        </w:tc>
      </w:tr>
    </w:tbl>
    <w:p w14:paraId="04530EF2" w14:textId="77777777" w:rsidR="00581BC2" w:rsidRPr="00AB27BF" w:rsidRDefault="00581BC2" w:rsidP="00EB49B5">
      <w:pPr>
        <w:spacing w:after="100" w:line="312" w:lineRule="auto"/>
        <w:rPr>
          <w:sz w:val="24"/>
          <w:szCs w:val="24"/>
        </w:rPr>
      </w:pPr>
    </w:p>
    <w:p w14:paraId="0171018E" w14:textId="77777777" w:rsidR="00185BF3" w:rsidRPr="00AB27BF" w:rsidRDefault="00A228F8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Obr. 1.</w:t>
      </w:r>
    </w:p>
    <w:p w14:paraId="67555B6E" w14:textId="77777777" w:rsidR="00A228F8" w:rsidRPr="00AB27BF" w:rsidRDefault="0086601E" w:rsidP="00EB49B5">
      <w:pPr>
        <w:spacing w:after="100" w:line="312" w:lineRule="auto"/>
        <w:rPr>
          <w:sz w:val="24"/>
          <w:szCs w:val="24"/>
        </w:rPr>
      </w:pPr>
      <w:r>
        <w:rPr>
          <w:sz w:val="24"/>
          <w:szCs w:val="24"/>
        </w:rPr>
        <w:t>Název obrázku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28F8" w:rsidRPr="00EE421B" w14:paraId="602B29FB" w14:textId="77777777" w:rsidTr="00EE421B">
        <w:trPr>
          <w:trHeight w:val="839"/>
        </w:trPr>
        <w:tc>
          <w:tcPr>
            <w:tcW w:w="9212" w:type="dxa"/>
          </w:tcPr>
          <w:p w14:paraId="50A189AA" w14:textId="77777777" w:rsidR="00A228F8" w:rsidRPr="00EE421B" w:rsidRDefault="00A228F8" w:rsidP="00EE421B">
            <w:pPr>
              <w:spacing w:after="100" w:line="312" w:lineRule="auto"/>
              <w:rPr>
                <w:sz w:val="24"/>
                <w:szCs w:val="24"/>
              </w:rPr>
            </w:pPr>
          </w:p>
        </w:tc>
      </w:tr>
    </w:tbl>
    <w:p w14:paraId="72F6593F" w14:textId="77777777" w:rsidR="00950E3B" w:rsidRDefault="00950E3B" w:rsidP="00EB49B5">
      <w:pPr>
        <w:spacing w:after="100" w:line="312" w:lineRule="auto"/>
        <w:rPr>
          <w:sz w:val="24"/>
          <w:szCs w:val="24"/>
        </w:rPr>
      </w:pPr>
    </w:p>
    <w:p w14:paraId="6FCAC8A2" w14:textId="77777777" w:rsidR="00957E91" w:rsidRPr="00AB27BF" w:rsidRDefault="00957E91" w:rsidP="00957E91">
      <w:pPr>
        <w:spacing w:after="100" w:line="312" w:lineRule="auto"/>
        <w:rPr>
          <w:sz w:val="24"/>
          <w:szCs w:val="24"/>
        </w:rPr>
      </w:pPr>
      <w:r>
        <w:rPr>
          <w:sz w:val="24"/>
          <w:szCs w:val="24"/>
        </w:rPr>
        <w:t>Graf</w:t>
      </w:r>
      <w:r w:rsidRPr="00AB27BF">
        <w:rPr>
          <w:sz w:val="24"/>
          <w:szCs w:val="24"/>
        </w:rPr>
        <w:t xml:space="preserve"> 1.</w:t>
      </w:r>
    </w:p>
    <w:p w14:paraId="517FEDB4" w14:textId="77777777" w:rsidR="00957E91" w:rsidRPr="00AB27BF" w:rsidRDefault="00957E91" w:rsidP="00957E91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 xml:space="preserve">Název </w:t>
      </w:r>
      <w:r>
        <w:rPr>
          <w:sz w:val="24"/>
          <w:szCs w:val="24"/>
        </w:rPr>
        <w:t>graf</w:t>
      </w:r>
      <w:r w:rsidR="0086601E">
        <w:rPr>
          <w:sz w:val="24"/>
          <w:szCs w:val="24"/>
        </w:rPr>
        <w:t>u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957E91" w:rsidRPr="00EE421B" w14:paraId="274602B5" w14:textId="77777777" w:rsidTr="00EE421B">
        <w:trPr>
          <w:trHeight w:val="839"/>
        </w:trPr>
        <w:tc>
          <w:tcPr>
            <w:tcW w:w="9212" w:type="dxa"/>
          </w:tcPr>
          <w:p w14:paraId="33CF0029" w14:textId="77777777" w:rsidR="00957E91" w:rsidRPr="00EE421B" w:rsidRDefault="00957E91" w:rsidP="00EE421B">
            <w:pPr>
              <w:spacing w:after="100" w:line="312" w:lineRule="auto"/>
              <w:rPr>
                <w:sz w:val="24"/>
                <w:szCs w:val="24"/>
              </w:rPr>
            </w:pPr>
          </w:p>
        </w:tc>
      </w:tr>
    </w:tbl>
    <w:p w14:paraId="43E29D1D" w14:textId="77777777" w:rsidR="00957E91" w:rsidRPr="00AB27BF" w:rsidRDefault="00957E91" w:rsidP="00957E91">
      <w:pPr>
        <w:spacing w:after="100" w:line="312" w:lineRule="auto"/>
        <w:rPr>
          <w:sz w:val="24"/>
          <w:szCs w:val="24"/>
        </w:rPr>
      </w:pPr>
    </w:p>
    <w:p w14:paraId="67B246B0" w14:textId="77777777" w:rsidR="00950E3B" w:rsidRPr="00AB27BF" w:rsidRDefault="0086601E" w:rsidP="00EB49B5">
      <w:pPr>
        <w:spacing w:after="100" w:line="312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Závěr</w:t>
      </w:r>
    </w:p>
    <w:p w14:paraId="3D4EB005" w14:textId="77777777" w:rsidR="00950E3B" w:rsidRPr="00AB27BF" w:rsidRDefault="00950E3B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Text závěru…</w:t>
      </w:r>
    </w:p>
    <w:p w14:paraId="0EC380BE" w14:textId="77777777" w:rsidR="003833EF" w:rsidRPr="00AB27BF" w:rsidRDefault="003833EF" w:rsidP="00EB49B5">
      <w:pPr>
        <w:spacing w:after="100" w:line="312" w:lineRule="auto"/>
        <w:rPr>
          <w:sz w:val="24"/>
          <w:szCs w:val="24"/>
        </w:rPr>
      </w:pPr>
    </w:p>
    <w:p w14:paraId="7D2EB317" w14:textId="77777777" w:rsidR="001E70A3" w:rsidRPr="00AB27BF" w:rsidRDefault="001E70A3" w:rsidP="006203E9">
      <w:pPr>
        <w:spacing w:after="100" w:line="312" w:lineRule="auto"/>
        <w:rPr>
          <w:sz w:val="24"/>
          <w:szCs w:val="24"/>
        </w:rPr>
      </w:pPr>
    </w:p>
    <w:p w14:paraId="039970CC" w14:textId="77777777" w:rsidR="003833EF" w:rsidRPr="00581BC2" w:rsidRDefault="003833EF" w:rsidP="00EB49B5">
      <w:pPr>
        <w:spacing w:after="100" w:line="312" w:lineRule="auto"/>
        <w:rPr>
          <w:b/>
          <w:sz w:val="28"/>
          <w:szCs w:val="28"/>
        </w:rPr>
      </w:pPr>
      <w:r w:rsidRPr="00581BC2">
        <w:rPr>
          <w:b/>
          <w:sz w:val="28"/>
          <w:szCs w:val="28"/>
        </w:rPr>
        <w:t>Seznam zdrojů</w:t>
      </w:r>
    </w:p>
    <w:p w14:paraId="3088E3E7" w14:textId="77777777" w:rsidR="003833EF" w:rsidRPr="00AB27BF" w:rsidRDefault="001833FA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Zdroj 1</w:t>
      </w:r>
    </w:p>
    <w:p w14:paraId="0E9BEBB0" w14:textId="77777777" w:rsidR="001833FA" w:rsidRDefault="001833FA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Zdroj 2</w:t>
      </w:r>
    </w:p>
    <w:p w14:paraId="0EAD7F74" w14:textId="77777777" w:rsidR="00185BF3" w:rsidRDefault="00185BF3" w:rsidP="00EB49B5">
      <w:pPr>
        <w:spacing w:after="100" w:line="312" w:lineRule="auto"/>
        <w:rPr>
          <w:sz w:val="24"/>
          <w:szCs w:val="24"/>
        </w:rPr>
      </w:pPr>
    </w:p>
    <w:p w14:paraId="30FF47AE" w14:textId="77777777" w:rsidR="001F7D0F" w:rsidRDefault="001F7D0F" w:rsidP="00EB49B5">
      <w:pPr>
        <w:spacing w:after="100" w:line="312" w:lineRule="auto"/>
        <w:rPr>
          <w:sz w:val="24"/>
          <w:szCs w:val="24"/>
        </w:rPr>
      </w:pPr>
    </w:p>
    <w:p w14:paraId="00277DF0" w14:textId="77777777" w:rsidR="00E97A47" w:rsidRDefault="00E97A47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4C6D9D13" w14:textId="37ACEDB1" w:rsidR="001664A8" w:rsidRPr="00581BC2" w:rsidRDefault="001664A8" w:rsidP="00EB49B5">
      <w:pPr>
        <w:spacing w:after="100" w:line="312" w:lineRule="auto"/>
        <w:rPr>
          <w:b/>
          <w:sz w:val="28"/>
          <w:szCs w:val="28"/>
        </w:rPr>
      </w:pPr>
      <w:bookmarkStart w:id="0" w:name="_GoBack"/>
      <w:bookmarkEnd w:id="0"/>
      <w:r w:rsidRPr="00581BC2">
        <w:rPr>
          <w:b/>
          <w:sz w:val="28"/>
          <w:szCs w:val="28"/>
        </w:rPr>
        <w:lastRenderedPageBreak/>
        <w:t>Kontakt</w:t>
      </w:r>
    </w:p>
    <w:p w14:paraId="242FCAF4" w14:textId="77777777" w:rsidR="001664A8" w:rsidRPr="00AB27BF" w:rsidRDefault="001664A8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 xml:space="preserve">Jméno a příjmení autora </w:t>
      </w:r>
      <w:r w:rsidR="00EE30B9" w:rsidRPr="00AB27BF">
        <w:rPr>
          <w:sz w:val="24"/>
          <w:szCs w:val="24"/>
        </w:rPr>
        <w:t>(včetně titulů)</w:t>
      </w:r>
    </w:p>
    <w:p w14:paraId="5889BF71" w14:textId="77777777" w:rsidR="00E27BB6" w:rsidRPr="00AB27BF" w:rsidRDefault="001E70A3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Název a úplná adresa pracoviště</w:t>
      </w:r>
    </w:p>
    <w:p w14:paraId="378232DC" w14:textId="77777777" w:rsidR="001664A8" w:rsidRDefault="001664A8" w:rsidP="00EB49B5">
      <w:pPr>
        <w:spacing w:after="100" w:line="312" w:lineRule="auto"/>
        <w:rPr>
          <w:sz w:val="24"/>
          <w:szCs w:val="24"/>
        </w:rPr>
      </w:pPr>
      <w:r w:rsidRPr="00AB27BF">
        <w:rPr>
          <w:sz w:val="24"/>
          <w:szCs w:val="24"/>
        </w:rPr>
        <w:t>E-mailová adresa</w:t>
      </w:r>
    </w:p>
    <w:p w14:paraId="18E5EF7A" w14:textId="77777777" w:rsidR="00EF6023" w:rsidRDefault="00EF6023" w:rsidP="00EB49B5">
      <w:pPr>
        <w:spacing w:after="100" w:line="312" w:lineRule="auto"/>
        <w:rPr>
          <w:sz w:val="24"/>
          <w:szCs w:val="24"/>
        </w:rPr>
      </w:pPr>
    </w:p>
    <w:p w14:paraId="4820CEB9" w14:textId="77777777" w:rsidR="00EF6023" w:rsidRDefault="00EF6023" w:rsidP="00EB49B5">
      <w:pPr>
        <w:pBdr>
          <w:bottom w:val="single" w:sz="12" w:space="1" w:color="auto"/>
        </w:pBdr>
        <w:spacing w:after="100" w:line="312" w:lineRule="auto"/>
        <w:rPr>
          <w:sz w:val="24"/>
          <w:szCs w:val="24"/>
        </w:rPr>
      </w:pPr>
    </w:p>
    <w:p w14:paraId="2DA759E9" w14:textId="77777777" w:rsidR="00EF6023" w:rsidRPr="00AB27BF" w:rsidRDefault="00EF6023" w:rsidP="00EB49B5">
      <w:pPr>
        <w:spacing w:after="100" w:line="312" w:lineRule="auto"/>
        <w:rPr>
          <w:sz w:val="24"/>
          <w:szCs w:val="24"/>
        </w:rPr>
      </w:pPr>
    </w:p>
    <w:p w14:paraId="08311D29" w14:textId="77777777" w:rsidR="00AB27BF" w:rsidRPr="003D5B20" w:rsidRDefault="00AB27BF" w:rsidP="00EB49B5">
      <w:pPr>
        <w:spacing w:after="100" w:line="312" w:lineRule="auto"/>
        <w:rPr>
          <w:b/>
          <w:sz w:val="24"/>
          <w:szCs w:val="24"/>
        </w:rPr>
      </w:pPr>
      <w:r w:rsidRPr="003D5B20">
        <w:rPr>
          <w:b/>
          <w:sz w:val="24"/>
          <w:szCs w:val="24"/>
        </w:rPr>
        <w:t xml:space="preserve">Další </w:t>
      </w:r>
      <w:r w:rsidR="00E02B81" w:rsidRPr="003D5B20">
        <w:rPr>
          <w:b/>
          <w:sz w:val="24"/>
          <w:szCs w:val="24"/>
        </w:rPr>
        <w:t>požadavky:</w:t>
      </w:r>
    </w:p>
    <w:p w14:paraId="5F385561" w14:textId="0654852F" w:rsidR="00C70C0D" w:rsidRPr="00D74093" w:rsidRDefault="00C70C0D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>
        <w:rPr>
          <w:sz w:val="24"/>
          <w:szCs w:val="24"/>
        </w:rPr>
        <w:t xml:space="preserve">příspěvky </w:t>
      </w:r>
      <w:r w:rsidR="00842AC3">
        <w:rPr>
          <w:sz w:val="24"/>
          <w:szCs w:val="24"/>
        </w:rPr>
        <w:t xml:space="preserve">zasílejte </w:t>
      </w:r>
      <w:r w:rsidR="00A24571">
        <w:rPr>
          <w:sz w:val="24"/>
          <w:szCs w:val="24"/>
        </w:rPr>
        <w:t xml:space="preserve">nejpozději </w:t>
      </w:r>
      <w:r w:rsidR="009562B8">
        <w:rPr>
          <w:sz w:val="24"/>
          <w:szCs w:val="24"/>
        </w:rPr>
        <w:t xml:space="preserve">do </w:t>
      </w:r>
      <w:r w:rsidR="00606453">
        <w:rPr>
          <w:sz w:val="24"/>
          <w:szCs w:val="24"/>
        </w:rPr>
        <w:t>31</w:t>
      </w:r>
      <w:r w:rsidR="00756497">
        <w:rPr>
          <w:sz w:val="24"/>
          <w:szCs w:val="24"/>
        </w:rPr>
        <w:t xml:space="preserve">. </w:t>
      </w:r>
      <w:r w:rsidR="00A24571">
        <w:rPr>
          <w:sz w:val="24"/>
          <w:szCs w:val="24"/>
        </w:rPr>
        <w:t>ledna</w:t>
      </w:r>
      <w:r w:rsidR="00756497">
        <w:rPr>
          <w:sz w:val="24"/>
          <w:szCs w:val="24"/>
        </w:rPr>
        <w:t xml:space="preserve"> 20</w:t>
      </w:r>
      <w:r w:rsidR="00A84468">
        <w:rPr>
          <w:sz w:val="24"/>
          <w:szCs w:val="24"/>
        </w:rPr>
        <w:t>2</w:t>
      </w:r>
      <w:r w:rsidR="00A24571">
        <w:rPr>
          <w:sz w:val="24"/>
          <w:szCs w:val="24"/>
        </w:rPr>
        <w:t>4</w:t>
      </w:r>
      <w:r w:rsidR="009562B8">
        <w:rPr>
          <w:sz w:val="24"/>
          <w:szCs w:val="24"/>
        </w:rPr>
        <w:t xml:space="preserve"> </w:t>
      </w:r>
      <w:r w:rsidR="00842AC3">
        <w:rPr>
          <w:sz w:val="24"/>
          <w:szCs w:val="24"/>
        </w:rPr>
        <w:t xml:space="preserve">e-mailem na adresu </w:t>
      </w:r>
      <w:hyperlink r:id="rId11" w:history="1">
        <w:r w:rsidR="00A24571" w:rsidRPr="00837AF9">
          <w:rPr>
            <w:rStyle w:val="Hypertextovodkaz"/>
            <w:rFonts w:ascii="Arial" w:hAnsi="Arial" w:cs="Arial"/>
            <w:spacing w:val="5"/>
            <w:shd w:val="clear" w:color="auto" w:fill="FFFFFF"/>
          </w:rPr>
          <w:t>konference.dsp@upol.cz</w:t>
        </w:r>
      </w:hyperlink>
      <w:r w:rsidR="00BC26AF">
        <w:rPr>
          <w:sz w:val="24"/>
          <w:szCs w:val="24"/>
        </w:rPr>
        <w:t xml:space="preserve"> (ve </w:t>
      </w:r>
      <w:proofErr w:type="gramStart"/>
      <w:r w:rsidR="00BC26AF" w:rsidRPr="00D74093">
        <w:rPr>
          <w:sz w:val="24"/>
          <w:szCs w:val="24"/>
        </w:rPr>
        <w:t>formátu .doc</w:t>
      </w:r>
      <w:proofErr w:type="gramEnd"/>
      <w:r w:rsidR="00BC26AF" w:rsidRPr="00D74093">
        <w:rPr>
          <w:sz w:val="24"/>
          <w:szCs w:val="24"/>
        </w:rPr>
        <w:t xml:space="preserve"> nebo .</w:t>
      </w:r>
      <w:proofErr w:type="spellStart"/>
      <w:r w:rsidR="00BC26AF" w:rsidRPr="00D74093">
        <w:rPr>
          <w:sz w:val="24"/>
          <w:szCs w:val="24"/>
        </w:rPr>
        <w:t>docx</w:t>
      </w:r>
      <w:proofErr w:type="spellEnd"/>
      <w:r w:rsidR="00BC26AF" w:rsidRPr="00D74093">
        <w:rPr>
          <w:sz w:val="24"/>
          <w:szCs w:val="24"/>
        </w:rPr>
        <w:t>),</w:t>
      </w:r>
    </w:p>
    <w:p w14:paraId="0F305FE1" w14:textId="77777777" w:rsidR="003D5B20" w:rsidRPr="00D74093" w:rsidRDefault="003D5B20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 w:rsidRPr="00D74093">
        <w:rPr>
          <w:sz w:val="24"/>
          <w:szCs w:val="24"/>
        </w:rPr>
        <w:t>celkový rozsah příspěvku (všech jeho částí</w:t>
      </w:r>
      <w:r w:rsidR="002E7D07">
        <w:rPr>
          <w:sz w:val="24"/>
          <w:szCs w:val="24"/>
        </w:rPr>
        <w:t xml:space="preserve"> včetně abstraktů,</w:t>
      </w:r>
      <w:r w:rsidR="0051280E" w:rsidRPr="00D74093">
        <w:rPr>
          <w:sz w:val="24"/>
          <w:szCs w:val="24"/>
        </w:rPr>
        <w:t xml:space="preserve"> klíčových slov</w:t>
      </w:r>
      <w:r w:rsidR="002E7D07">
        <w:rPr>
          <w:sz w:val="24"/>
          <w:szCs w:val="24"/>
        </w:rPr>
        <w:t>, seznamu zdrojů atd.</w:t>
      </w:r>
      <w:r w:rsidRPr="00D74093">
        <w:rPr>
          <w:sz w:val="24"/>
          <w:szCs w:val="24"/>
        </w:rPr>
        <w:t>): 1</w:t>
      </w:r>
      <w:r w:rsidR="00B81329" w:rsidRPr="00D74093">
        <w:rPr>
          <w:sz w:val="24"/>
          <w:szCs w:val="24"/>
        </w:rPr>
        <w:t>3</w:t>
      </w:r>
      <w:r w:rsidRPr="00D74093">
        <w:rPr>
          <w:sz w:val="24"/>
          <w:szCs w:val="24"/>
        </w:rPr>
        <w:t xml:space="preserve">.000 – </w:t>
      </w:r>
      <w:r w:rsidR="007D44F3" w:rsidRPr="00D74093">
        <w:rPr>
          <w:sz w:val="24"/>
          <w:szCs w:val="24"/>
        </w:rPr>
        <w:t>18</w:t>
      </w:r>
      <w:r w:rsidRPr="00D74093">
        <w:rPr>
          <w:sz w:val="24"/>
          <w:szCs w:val="24"/>
        </w:rPr>
        <w:t>.000 znaků včetně mezer,</w:t>
      </w:r>
    </w:p>
    <w:p w14:paraId="4DDAF4F5" w14:textId="77777777" w:rsidR="003D5B20" w:rsidRPr="00D74093" w:rsidRDefault="003D5B20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 w:rsidRPr="00D74093">
        <w:rPr>
          <w:sz w:val="24"/>
          <w:szCs w:val="24"/>
        </w:rPr>
        <w:t xml:space="preserve">celkový rozsah </w:t>
      </w:r>
      <w:r w:rsidR="0085046D" w:rsidRPr="00D74093">
        <w:rPr>
          <w:sz w:val="24"/>
          <w:szCs w:val="24"/>
        </w:rPr>
        <w:t xml:space="preserve">obou </w:t>
      </w:r>
      <w:r w:rsidRPr="00D74093">
        <w:rPr>
          <w:sz w:val="24"/>
          <w:szCs w:val="24"/>
        </w:rPr>
        <w:t>abstraktů a klíčových slov (v českém / slovenském j</w:t>
      </w:r>
      <w:r w:rsidR="00B81329" w:rsidRPr="00D74093">
        <w:rPr>
          <w:sz w:val="24"/>
          <w:szCs w:val="24"/>
        </w:rPr>
        <w:t xml:space="preserve">azyce a v anglickém jazyce): </w:t>
      </w:r>
      <w:r w:rsidR="002E7D07">
        <w:rPr>
          <w:sz w:val="24"/>
          <w:szCs w:val="24"/>
        </w:rPr>
        <w:t xml:space="preserve">dohromady </w:t>
      </w:r>
      <w:r w:rsidR="0085046D" w:rsidRPr="00D74093">
        <w:rPr>
          <w:sz w:val="24"/>
          <w:szCs w:val="24"/>
        </w:rPr>
        <w:t xml:space="preserve">max. </w:t>
      </w:r>
      <w:r w:rsidR="00B751AD" w:rsidRPr="00D74093">
        <w:rPr>
          <w:sz w:val="24"/>
          <w:szCs w:val="24"/>
        </w:rPr>
        <w:t>1</w:t>
      </w:r>
      <w:r w:rsidR="00B81329" w:rsidRPr="00D74093">
        <w:rPr>
          <w:sz w:val="24"/>
          <w:szCs w:val="24"/>
        </w:rPr>
        <w:t>.</w:t>
      </w:r>
      <w:r w:rsidR="00B751AD" w:rsidRPr="00D74093">
        <w:rPr>
          <w:sz w:val="24"/>
          <w:szCs w:val="24"/>
        </w:rPr>
        <w:t>5</w:t>
      </w:r>
      <w:r w:rsidRPr="00D74093">
        <w:rPr>
          <w:sz w:val="24"/>
          <w:szCs w:val="24"/>
        </w:rPr>
        <w:t>00 znaků včetně mezer,</w:t>
      </w:r>
    </w:p>
    <w:p w14:paraId="63F43A03" w14:textId="77777777" w:rsidR="00E02B81" w:rsidRPr="00D74093" w:rsidRDefault="003D5B20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 w:rsidRPr="00D74093">
        <w:rPr>
          <w:sz w:val="24"/>
          <w:szCs w:val="24"/>
        </w:rPr>
        <w:t xml:space="preserve">doporučujeme </w:t>
      </w:r>
      <w:r w:rsidR="005E3FDC" w:rsidRPr="00D74093">
        <w:rPr>
          <w:sz w:val="24"/>
          <w:szCs w:val="24"/>
        </w:rPr>
        <w:t>vytvořit</w:t>
      </w:r>
      <w:r w:rsidR="004F17DD">
        <w:rPr>
          <w:sz w:val="24"/>
          <w:szCs w:val="24"/>
        </w:rPr>
        <w:t xml:space="preserve"> maximálně tři úrovně </w:t>
      </w:r>
      <w:r w:rsidRPr="00D74093">
        <w:rPr>
          <w:sz w:val="24"/>
          <w:szCs w:val="24"/>
        </w:rPr>
        <w:t>kapitol,</w:t>
      </w:r>
    </w:p>
    <w:p w14:paraId="2B626B38" w14:textId="77777777" w:rsidR="00184AC6" w:rsidRPr="00D74093" w:rsidRDefault="00184AC6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 w:rsidRPr="00D74093">
        <w:rPr>
          <w:sz w:val="24"/>
          <w:szCs w:val="24"/>
        </w:rPr>
        <w:t>odkazy na zdroje uvádějte přímo v textu v závorce, např.:</w:t>
      </w:r>
    </w:p>
    <w:p w14:paraId="79B80CEC" w14:textId="77777777" w:rsidR="009009DB" w:rsidRPr="00D74093" w:rsidRDefault="009009DB" w:rsidP="00214911">
      <w:pPr>
        <w:numPr>
          <w:ilvl w:val="1"/>
          <w:numId w:val="3"/>
        </w:numPr>
        <w:spacing w:after="100" w:line="312" w:lineRule="auto"/>
        <w:rPr>
          <w:sz w:val="24"/>
          <w:szCs w:val="24"/>
        </w:rPr>
      </w:pPr>
      <w:r w:rsidRPr="00D74093">
        <w:rPr>
          <w:sz w:val="24"/>
          <w:szCs w:val="24"/>
        </w:rPr>
        <w:t>(Novák, 2015, s. 20</w:t>
      </w:r>
      <w:r w:rsidR="003E1ADF" w:rsidRPr="00D74093">
        <w:rPr>
          <w:sz w:val="24"/>
          <w:szCs w:val="24"/>
        </w:rPr>
        <w:t>–</w:t>
      </w:r>
      <w:r w:rsidRPr="00D74093">
        <w:rPr>
          <w:sz w:val="24"/>
          <w:szCs w:val="24"/>
        </w:rPr>
        <w:t>25) nebo</w:t>
      </w:r>
    </w:p>
    <w:p w14:paraId="24D4A1D0" w14:textId="77777777" w:rsidR="009009DB" w:rsidRPr="00D74093" w:rsidRDefault="009009DB" w:rsidP="00214911">
      <w:pPr>
        <w:numPr>
          <w:ilvl w:val="1"/>
          <w:numId w:val="3"/>
        </w:numPr>
        <w:spacing w:after="100" w:line="312" w:lineRule="auto"/>
        <w:rPr>
          <w:sz w:val="24"/>
          <w:szCs w:val="24"/>
        </w:rPr>
      </w:pPr>
      <w:r w:rsidRPr="00D74093">
        <w:rPr>
          <w:sz w:val="24"/>
          <w:szCs w:val="24"/>
        </w:rPr>
        <w:t>… podle Nováka (2015, s. 20</w:t>
      </w:r>
      <w:r w:rsidR="003E1ADF" w:rsidRPr="00D74093">
        <w:rPr>
          <w:sz w:val="24"/>
          <w:szCs w:val="24"/>
        </w:rPr>
        <w:t>–</w:t>
      </w:r>
      <w:r w:rsidRPr="00D74093">
        <w:rPr>
          <w:sz w:val="24"/>
          <w:szCs w:val="24"/>
        </w:rPr>
        <w:t>25)…</w:t>
      </w:r>
      <w:r w:rsidR="009A0062" w:rsidRPr="00D74093">
        <w:rPr>
          <w:sz w:val="24"/>
          <w:szCs w:val="24"/>
        </w:rPr>
        <w:t>, Novák (2015, s. 20–25) uvádí, že…</w:t>
      </w:r>
    </w:p>
    <w:p w14:paraId="0C506795" w14:textId="77777777" w:rsidR="00626EDB" w:rsidRPr="004158BF" w:rsidRDefault="00DA63CA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 w:rsidRPr="00D74093">
        <w:rPr>
          <w:sz w:val="24"/>
          <w:szCs w:val="24"/>
        </w:rPr>
        <w:t>p</w:t>
      </w:r>
      <w:r w:rsidR="00626EDB" w:rsidRPr="00D74093">
        <w:rPr>
          <w:sz w:val="24"/>
          <w:szCs w:val="24"/>
        </w:rPr>
        <w:t>oznámky pod čarou jsou určeny pro poznámkový</w:t>
      </w:r>
      <w:r w:rsidR="00626EDB" w:rsidRPr="004158BF">
        <w:rPr>
          <w:sz w:val="24"/>
          <w:szCs w:val="24"/>
        </w:rPr>
        <w:t xml:space="preserve"> aparát příspěvku</w:t>
      </w:r>
      <w:r w:rsidRPr="004158BF">
        <w:rPr>
          <w:sz w:val="24"/>
          <w:szCs w:val="24"/>
        </w:rPr>
        <w:t xml:space="preserve"> (odkazy na zdroje </w:t>
      </w:r>
      <w:r w:rsidR="0022678F" w:rsidRPr="004158BF">
        <w:rPr>
          <w:sz w:val="24"/>
          <w:szCs w:val="24"/>
        </w:rPr>
        <w:t xml:space="preserve">zde </w:t>
      </w:r>
      <w:r w:rsidRPr="004158BF">
        <w:rPr>
          <w:sz w:val="24"/>
          <w:szCs w:val="24"/>
        </w:rPr>
        <w:t>mají stejnou formu jako v samotném textu),</w:t>
      </w:r>
    </w:p>
    <w:p w14:paraId="03A26964" w14:textId="77777777" w:rsidR="00594C7D" w:rsidRPr="004158BF" w:rsidRDefault="00594C7D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 w:rsidRPr="004158BF">
        <w:rPr>
          <w:sz w:val="24"/>
          <w:szCs w:val="24"/>
        </w:rPr>
        <w:t xml:space="preserve">tabulky, grafy a obrázky mohou být černobílé </w:t>
      </w:r>
      <w:r w:rsidR="00F75E53">
        <w:rPr>
          <w:sz w:val="24"/>
          <w:szCs w:val="24"/>
        </w:rPr>
        <w:t>nebo barevné (v odpovídající kvalitě)</w:t>
      </w:r>
      <w:r w:rsidRPr="004158BF">
        <w:rPr>
          <w:sz w:val="24"/>
          <w:szCs w:val="24"/>
        </w:rPr>
        <w:t>,</w:t>
      </w:r>
    </w:p>
    <w:p w14:paraId="08B1E5E4" w14:textId="77777777" w:rsidR="00950E3B" w:rsidRDefault="00DA63CA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 w:rsidRPr="004158BF">
        <w:rPr>
          <w:sz w:val="24"/>
          <w:szCs w:val="24"/>
        </w:rPr>
        <w:t>z</w:t>
      </w:r>
      <w:r w:rsidR="001833FA" w:rsidRPr="004158BF">
        <w:rPr>
          <w:sz w:val="24"/>
          <w:szCs w:val="24"/>
        </w:rPr>
        <w:t>ávěrečný seznam zdrojů</w:t>
      </w:r>
      <w:r w:rsidR="001833FA" w:rsidRPr="00AB27BF">
        <w:rPr>
          <w:sz w:val="24"/>
          <w:szCs w:val="24"/>
        </w:rPr>
        <w:t xml:space="preserve"> </w:t>
      </w:r>
      <w:r w:rsidR="00D74093">
        <w:rPr>
          <w:sz w:val="24"/>
          <w:szCs w:val="24"/>
        </w:rPr>
        <w:t>respektuje citační normu</w:t>
      </w:r>
      <w:r w:rsidR="001833FA" w:rsidRPr="00AB27BF">
        <w:rPr>
          <w:sz w:val="24"/>
          <w:szCs w:val="24"/>
        </w:rPr>
        <w:t xml:space="preserve"> APA</w:t>
      </w:r>
      <w:r w:rsidR="00C70C0D">
        <w:rPr>
          <w:sz w:val="24"/>
          <w:szCs w:val="24"/>
        </w:rPr>
        <w:t xml:space="preserve"> (z</w:t>
      </w:r>
      <w:r w:rsidR="001833FA" w:rsidRPr="00AB27BF">
        <w:rPr>
          <w:sz w:val="24"/>
          <w:szCs w:val="24"/>
        </w:rPr>
        <w:t>droje řaďte po</w:t>
      </w:r>
      <w:r w:rsidR="00C70C0D">
        <w:rPr>
          <w:sz w:val="24"/>
          <w:szCs w:val="24"/>
        </w:rPr>
        <w:t>dle abecedy),</w:t>
      </w:r>
    </w:p>
    <w:p w14:paraId="2BCD1706" w14:textId="77777777" w:rsidR="00594C7D" w:rsidRDefault="00594C7D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>
        <w:rPr>
          <w:sz w:val="24"/>
          <w:szCs w:val="24"/>
        </w:rPr>
        <w:t xml:space="preserve">maximální podíl </w:t>
      </w:r>
      <w:proofErr w:type="spellStart"/>
      <w:r>
        <w:rPr>
          <w:sz w:val="24"/>
          <w:szCs w:val="24"/>
        </w:rPr>
        <w:t>autocitací</w:t>
      </w:r>
      <w:proofErr w:type="spellEnd"/>
      <w:r>
        <w:rPr>
          <w:sz w:val="24"/>
          <w:szCs w:val="24"/>
        </w:rPr>
        <w:t xml:space="preserve"> je 20 %,</w:t>
      </w:r>
    </w:p>
    <w:p w14:paraId="75F907AF" w14:textId="77777777" w:rsidR="00594C7D" w:rsidRDefault="004F17DD" w:rsidP="00214911">
      <w:pPr>
        <w:numPr>
          <w:ilvl w:val="0"/>
          <w:numId w:val="2"/>
        </w:numPr>
        <w:spacing w:after="100" w:line="312" w:lineRule="auto"/>
        <w:rPr>
          <w:sz w:val="24"/>
          <w:szCs w:val="24"/>
        </w:rPr>
      </w:pPr>
      <w:r>
        <w:rPr>
          <w:sz w:val="24"/>
          <w:szCs w:val="24"/>
        </w:rPr>
        <w:t xml:space="preserve">v případě více </w:t>
      </w:r>
      <w:r w:rsidR="00594C7D">
        <w:rPr>
          <w:sz w:val="24"/>
          <w:szCs w:val="24"/>
        </w:rPr>
        <w:t>pracoviš</w:t>
      </w:r>
      <w:r>
        <w:rPr>
          <w:sz w:val="24"/>
          <w:szCs w:val="24"/>
        </w:rPr>
        <w:t>ť</w:t>
      </w:r>
      <w:r w:rsidR="00594C7D">
        <w:rPr>
          <w:sz w:val="24"/>
          <w:szCs w:val="24"/>
        </w:rPr>
        <w:t xml:space="preserve"> autora</w:t>
      </w:r>
      <w:r>
        <w:rPr>
          <w:sz w:val="24"/>
          <w:szCs w:val="24"/>
        </w:rPr>
        <w:t xml:space="preserve"> je </w:t>
      </w:r>
      <w:r w:rsidR="00594C7D">
        <w:rPr>
          <w:sz w:val="24"/>
          <w:szCs w:val="24"/>
        </w:rPr>
        <w:t xml:space="preserve">třeba </w:t>
      </w:r>
      <w:r>
        <w:rPr>
          <w:sz w:val="24"/>
          <w:szCs w:val="24"/>
        </w:rPr>
        <w:t xml:space="preserve">tato </w:t>
      </w:r>
      <w:r w:rsidR="00594C7D">
        <w:rPr>
          <w:sz w:val="24"/>
          <w:szCs w:val="24"/>
        </w:rPr>
        <w:t>uvést zvlášť</w:t>
      </w:r>
      <w:r w:rsidR="00E231D2">
        <w:rPr>
          <w:sz w:val="24"/>
          <w:szCs w:val="24"/>
        </w:rPr>
        <w:t>, stejně tak v případě více autorů.</w:t>
      </w:r>
    </w:p>
    <w:p w14:paraId="6DA8C1DA" w14:textId="77777777" w:rsidR="00594C7D" w:rsidRDefault="00594C7D" w:rsidP="00EB49B5">
      <w:pPr>
        <w:spacing w:after="100" w:line="312" w:lineRule="auto"/>
        <w:rPr>
          <w:sz w:val="24"/>
          <w:szCs w:val="24"/>
        </w:rPr>
      </w:pPr>
    </w:p>
    <w:p w14:paraId="7E21BD01" w14:textId="77777777" w:rsidR="00476AFC" w:rsidRPr="000920DE" w:rsidRDefault="00594C7D" w:rsidP="000920DE">
      <w:pPr>
        <w:spacing w:after="100" w:line="312" w:lineRule="auto"/>
        <w:rPr>
          <w:sz w:val="24"/>
          <w:szCs w:val="24"/>
        </w:rPr>
      </w:pPr>
      <w:r>
        <w:rPr>
          <w:sz w:val="24"/>
          <w:szCs w:val="24"/>
        </w:rPr>
        <w:t xml:space="preserve">Při tvorbě šablony příspěvku a požadavků jsme zčásti vycházeli z požadavků </w:t>
      </w:r>
      <w:r w:rsidR="00C35A2C">
        <w:rPr>
          <w:sz w:val="24"/>
          <w:szCs w:val="24"/>
        </w:rPr>
        <w:t xml:space="preserve">odborného </w:t>
      </w:r>
      <w:r w:rsidR="00214911">
        <w:rPr>
          <w:sz w:val="24"/>
          <w:szCs w:val="24"/>
        </w:rPr>
        <w:t xml:space="preserve">časopisu </w:t>
      </w:r>
      <w:r w:rsidR="00214911" w:rsidRPr="008908FA">
        <w:rPr>
          <w:b/>
          <w:bCs/>
          <w:sz w:val="24"/>
          <w:szCs w:val="24"/>
        </w:rPr>
        <w:t>e-</w:t>
      </w:r>
      <w:proofErr w:type="spellStart"/>
      <w:r w:rsidR="00214911" w:rsidRPr="008908FA">
        <w:rPr>
          <w:b/>
          <w:bCs/>
          <w:sz w:val="24"/>
          <w:szCs w:val="24"/>
        </w:rPr>
        <w:t>Pedagogium</w:t>
      </w:r>
      <w:proofErr w:type="spellEnd"/>
      <w:r w:rsidR="00214911">
        <w:rPr>
          <w:sz w:val="24"/>
          <w:szCs w:val="24"/>
        </w:rPr>
        <w:t>.</w:t>
      </w:r>
    </w:p>
    <w:sectPr w:rsidR="00476AFC" w:rsidRPr="000920DE" w:rsidSect="00C451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F8DF9C" w14:textId="77777777" w:rsidR="000917DB" w:rsidRDefault="000917DB" w:rsidP="00D3125B">
      <w:pPr>
        <w:spacing w:after="0" w:line="240" w:lineRule="auto"/>
      </w:pPr>
      <w:r>
        <w:separator/>
      </w:r>
    </w:p>
  </w:endnote>
  <w:endnote w:type="continuationSeparator" w:id="0">
    <w:p w14:paraId="2F294530" w14:textId="77777777" w:rsidR="000917DB" w:rsidRDefault="000917DB" w:rsidP="00D312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4F35FD" w14:textId="77777777" w:rsidR="000917DB" w:rsidRDefault="000917DB" w:rsidP="00D3125B">
      <w:pPr>
        <w:spacing w:after="0" w:line="240" w:lineRule="auto"/>
      </w:pPr>
      <w:r>
        <w:separator/>
      </w:r>
    </w:p>
  </w:footnote>
  <w:footnote w:type="continuationSeparator" w:id="0">
    <w:p w14:paraId="63F9F094" w14:textId="77777777" w:rsidR="000917DB" w:rsidRDefault="000917DB" w:rsidP="00D3125B">
      <w:pPr>
        <w:spacing w:after="0" w:line="240" w:lineRule="auto"/>
      </w:pPr>
      <w:r>
        <w:continuationSeparator/>
      </w:r>
    </w:p>
  </w:footnote>
  <w:footnote w:id="1">
    <w:p w14:paraId="5A7FBF25" w14:textId="77777777" w:rsidR="009562B8" w:rsidRPr="009562B8" w:rsidRDefault="009562B8" w:rsidP="009562B8">
      <w:pPr>
        <w:pStyle w:val="Textpoznpodarou"/>
        <w:spacing w:after="0"/>
        <w:ind w:firstLine="0"/>
        <w:jc w:val="left"/>
        <w:rPr>
          <w:rFonts w:ascii="Calibri" w:hAnsi="Calibri"/>
          <w:sz w:val="18"/>
          <w:szCs w:val="18"/>
        </w:rPr>
      </w:pPr>
      <w:r w:rsidRPr="009562B8">
        <w:rPr>
          <w:rStyle w:val="Znakapoznpodarou"/>
          <w:rFonts w:ascii="Calibri" w:hAnsi="Calibri"/>
          <w:sz w:val="18"/>
          <w:szCs w:val="18"/>
        </w:rPr>
        <w:footnoteRef/>
      </w:r>
      <w:r w:rsidRPr="009562B8">
        <w:rPr>
          <w:rFonts w:ascii="Calibri" w:hAnsi="Calibri"/>
          <w:sz w:val="18"/>
          <w:szCs w:val="18"/>
        </w:rPr>
        <w:t xml:space="preserve"> </w:t>
      </w:r>
      <w:r w:rsidR="008A1564">
        <w:rPr>
          <w:rFonts w:ascii="Calibri" w:hAnsi="Calibri"/>
          <w:sz w:val="18"/>
          <w:szCs w:val="18"/>
        </w:rPr>
        <w:t>Text p</w:t>
      </w:r>
      <w:r w:rsidRPr="009562B8">
        <w:rPr>
          <w:rFonts w:ascii="Calibri" w:hAnsi="Calibri"/>
          <w:sz w:val="18"/>
          <w:szCs w:val="18"/>
        </w:rPr>
        <w:t>oznámk</w:t>
      </w:r>
      <w:r w:rsidR="008A1564">
        <w:rPr>
          <w:rFonts w:ascii="Calibri" w:hAnsi="Calibri"/>
          <w:sz w:val="18"/>
          <w:szCs w:val="18"/>
        </w:rPr>
        <w:t>y</w:t>
      </w:r>
      <w:r w:rsidRPr="009562B8">
        <w:rPr>
          <w:rFonts w:ascii="Calibri" w:hAnsi="Calibri"/>
          <w:sz w:val="18"/>
          <w:szCs w:val="18"/>
        </w:rPr>
        <w:t xml:space="preserve"> pod čarou 1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E03B2"/>
    <w:multiLevelType w:val="multilevel"/>
    <w:tmpl w:val="98B62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5A1CAD"/>
    <w:multiLevelType w:val="hybridMultilevel"/>
    <w:tmpl w:val="B2061B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BE7B63"/>
    <w:multiLevelType w:val="hybridMultilevel"/>
    <w:tmpl w:val="968AAA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7Q0NzGytDQ3szRQ0lEKTi0uzszPAykwqgUAZ548DCwAAAA="/>
  </w:docVars>
  <w:rsids>
    <w:rsidRoot w:val="00626EDB"/>
    <w:rsid w:val="00013C3D"/>
    <w:rsid w:val="0003340D"/>
    <w:rsid w:val="00055AB3"/>
    <w:rsid w:val="00055B38"/>
    <w:rsid w:val="00060399"/>
    <w:rsid w:val="000917DB"/>
    <w:rsid w:val="000917DD"/>
    <w:rsid w:val="000920DE"/>
    <w:rsid w:val="00097564"/>
    <w:rsid w:val="000A6651"/>
    <w:rsid w:val="000C3B4C"/>
    <w:rsid w:val="000D7EE0"/>
    <w:rsid w:val="000E2A64"/>
    <w:rsid w:val="000E3B02"/>
    <w:rsid w:val="000E7E9A"/>
    <w:rsid w:val="000F5E3B"/>
    <w:rsid w:val="00100D26"/>
    <w:rsid w:val="00101811"/>
    <w:rsid w:val="00102631"/>
    <w:rsid w:val="001141ED"/>
    <w:rsid w:val="001664A8"/>
    <w:rsid w:val="00171EBF"/>
    <w:rsid w:val="00175B40"/>
    <w:rsid w:val="001833FA"/>
    <w:rsid w:val="00184AC6"/>
    <w:rsid w:val="00185BF3"/>
    <w:rsid w:val="001867FE"/>
    <w:rsid w:val="00196700"/>
    <w:rsid w:val="001A32B9"/>
    <w:rsid w:val="001D459D"/>
    <w:rsid w:val="001E70A3"/>
    <w:rsid w:val="001F005A"/>
    <w:rsid w:val="001F0B2E"/>
    <w:rsid w:val="001F4BFD"/>
    <w:rsid w:val="001F515E"/>
    <w:rsid w:val="001F7D0F"/>
    <w:rsid w:val="002010F6"/>
    <w:rsid w:val="0021260B"/>
    <w:rsid w:val="00214911"/>
    <w:rsid w:val="00221BC3"/>
    <w:rsid w:val="0022678F"/>
    <w:rsid w:val="00233FBE"/>
    <w:rsid w:val="002369A6"/>
    <w:rsid w:val="00254245"/>
    <w:rsid w:val="00266D1B"/>
    <w:rsid w:val="00275CC4"/>
    <w:rsid w:val="0028238C"/>
    <w:rsid w:val="002973E0"/>
    <w:rsid w:val="002C0E28"/>
    <w:rsid w:val="002E270A"/>
    <w:rsid w:val="002E2BBB"/>
    <w:rsid w:val="002E5AE7"/>
    <w:rsid w:val="002E7D07"/>
    <w:rsid w:val="002F12C4"/>
    <w:rsid w:val="002F6936"/>
    <w:rsid w:val="00305F2C"/>
    <w:rsid w:val="0030726D"/>
    <w:rsid w:val="003155A2"/>
    <w:rsid w:val="003258D3"/>
    <w:rsid w:val="0034100E"/>
    <w:rsid w:val="00361388"/>
    <w:rsid w:val="00362E5A"/>
    <w:rsid w:val="003833EF"/>
    <w:rsid w:val="003A3703"/>
    <w:rsid w:val="003C0D4E"/>
    <w:rsid w:val="003D5587"/>
    <w:rsid w:val="003D5B20"/>
    <w:rsid w:val="003E1ADF"/>
    <w:rsid w:val="00407FE4"/>
    <w:rsid w:val="004158BF"/>
    <w:rsid w:val="00424F1D"/>
    <w:rsid w:val="004325A7"/>
    <w:rsid w:val="004529D0"/>
    <w:rsid w:val="0046296A"/>
    <w:rsid w:val="0047029D"/>
    <w:rsid w:val="0047125E"/>
    <w:rsid w:val="00476AFC"/>
    <w:rsid w:val="00492C20"/>
    <w:rsid w:val="004B7592"/>
    <w:rsid w:val="004F17DD"/>
    <w:rsid w:val="00503575"/>
    <w:rsid w:val="0051280E"/>
    <w:rsid w:val="00521605"/>
    <w:rsid w:val="005344F7"/>
    <w:rsid w:val="00536061"/>
    <w:rsid w:val="00536DB4"/>
    <w:rsid w:val="00566DBD"/>
    <w:rsid w:val="00575A14"/>
    <w:rsid w:val="00581BC2"/>
    <w:rsid w:val="00583D3C"/>
    <w:rsid w:val="00594C7D"/>
    <w:rsid w:val="00596C76"/>
    <w:rsid w:val="005C52B8"/>
    <w:rsid w:val="005E27C5"/>
    <w:rsid w:val="005E3FDC"/>
    <w:rsid w:val="006014F6"/>
    <w:rsid w:val="00606453"/>
    <w:rsid w:val="006203E9"/>
    <w:rsid w:val="006237C9"/>
    <w:rsid w:val="00626EDB"/>
    <w:rsid w:val="00642536"/>
    <w:rsid w:val="00644EC4"/>
    <w:rsid w:val="00651A01"/>
    <w:rsid w:val="00654456"/>
    <w:rsid w:val="00661F3E"/>
    <w:rsid w:val="00663C12"/>
    <w:rsid w:val="00666E9C"/>
    <w:rsid w:val="006701A0"/>
    <w:rsid w:val="006B3FF4"/>
    <w:rsid w:val="006B5A17"/>
    <w:rsid w:val="006E121F"/>
    <w:rsid w:val="006E38C1"/>
    <w:rsid w:val="006F2F21"/>
    <w:rsid w:val="006F4A30"/>
    <w:rsid w:val="0070137A"/>
    <w:rsid w:val="00704362"/>
    <w:rsid w:val="00715583"/>
    <w:rsid w:val="00724EEA"/>
    <w:rsid w:val="0074047B"/>
    <w:rsid w:val="00755211"/>
    <w:rsid w:val="00756497"/>
    <w:rsid w:val="0076129A"/>
    <w:rsid w:val="00766954"/>
    <w:rsid w:val="00773370"/>
    <w:rsid w:val="00787E7B"/>
    <w:rsid w:val="007D44F3"/>
    <w:rsid w:val="007D73F6"/>
    <w:rsid w:val="007E19C4"/>
    <w:rsid w:val="007F04CF"/>
    <w:rsid w:val="007F5042"/>
    <w:rsid w:val="00810753"/>
    <w:rsid w:val="00821A96"/>
    <w:rsid w:val="0083279D"/>
    <w:rsid w:val="00835140"/>
    <w:rsid w:val="00842AC3"/>
    <w:rsid w:val="00847091"/>
    <w:rsid w:val="0085046D"/>
    <w:rsid w:val="00861B4E"/>
    <w:rsid w:val="008629C3"/>
    <w:rsid w:val="00864DBB"/>
    <w:rsid w:val="0086601E"/>
    <w:rsid w:val="0087142F"/>
    <w:rsid w:val="008908FA"/>
    <w:rsid w:val="008A1564"/>
    <w:rsid w:val="008A4283"/>
    <w:rsid w:val="008B4F67"/>
    <w:rsid w:val="008C2788"/>
    <w:rsid w:val="008C4B03"/>
    <w:rsid w:val="008C764E"/>
    <w:rsid w:val="008D2E75"/>
    <w:rsid w:val="008D420D"/>
    <w:rsid w:val="008F71E6"/>
    <w:rsid w:val="009009DB"/>
    <w:rsid w:val="009222F2"/>
    <w:rsid w:val="00942FB2"/>
    <w:rsid w:val="00947686"/>
    <w:rsid w:val="00950E3B"/>
    <w:rsid w:val="009562B8"/>
    <w:rsid w:val="009568D7"/>
    <w:rsid w:val="00957E91"/>
    <w:rsid w:val="00966CF5"/>
    <w:rsid w:val="0097281F"/>
    <w:rsid w:val="00984025"/>
    <w:rsid w:val="00987018"/>
    <w:rsid w:val="009A0062"/>
    <w:rsid w:val="009B1EE7"/>
    <w:rsid w:val="009B2205"/>
    <w:rsid w:val="009E13E1"/>
    <w:rsid w:val="009E38B1"/>
    <w:rsid w:val="009E6766"/>
    <w:rsid w:val="009E6E27"/>
    <w:rsid w:val="009F20C2"/>
    <w:rsid w:val="00A228F8"/>
    <w:rsid w:val="00A22DCF"/>
    <w:rsid w:val="00A23DA5"/>
    <w:rsid w:val="00A24571"/>
    <w:rsid w:val="00A27096"/>
    <w:rsid w:val="00A33724"/>
    <w:rsid w:val="00A5092F"/>
    <w:rsid w:val="00A731F9"/>
    <w:rsid w:val="00A81DF1"/>
    <w:rsid w:val="00A84468"/>
    <w:rsid w:val="00A950E9"/>
    <w:rsid w:val="00A97EFD"/>
    <w:rsid w:val="00AB27BF"/>
    <w:rsid w:val="00AB31D8"/>
    <w:rsid w:val="00AB6D4A"/>
    <w:rsid w:val="00AC237C"/>
    <w:rsid w:val="00AD7FA8"/>
    <w:rsid w:val="00AE7A59"/>
    <w:rsid w:val="00AF197B"/>
    <w:rsid w:val="00B12AE1"/>
    <w:rsid w:val="00B3713A"/>
    <w:rsid w:val="00B430E9"/>
    <w:rsid w:val="00B52A69"/>
    <w:rsid w:val="00B54F49"/>
    <w:rsid w:val="00B628BA"/>
    <w:rsid w:val="00B64A84"/>
    <w:rsid w:val="00B751AD"/>
    <w:rsid w:val="00B8029F"/>
    <w:rsid w:val="00B81329"/>
    <w:rsid w:val="00B854AB"/>
    <w:rsid w:val="00B90048"/>
    <w:rsid w:val="00B906A6"/>
    <w:rsid w:val="00B95F52"/>
    <w:rsid w:val="00BA1902"/>
    <w:rsid w:val="00BB56DF"/>
    <w:rsid w:val="00BC26AF"/>
    <w:rsid w:val="00BD23E3"/>
    <w:rsid w:val="00C35A2C"/>
    <w:rsid w:val="00C41868"/>
    <w:rsid w:val="00C451AC"/>
    <w:rsid w:val="00C54EBA"/>
    <w:rsid w:val="00C70C0D"/>
    <w:rsid w:val="00C762A9"/>
    <w:rsid w:val="00C7633C"/>
    <w:rsid w:val="00C87FC7"/>
    <w:rsid w:val="00C92BC7"/>
    <w:rsid w:val="00C96967"/>
    <w:rsid w:val="00CB2C04"/>
    <w:rsid w:val="00CD2CDF"/>
    <w:rsid w:val="00CD6EF8"/>
    <w:rsid w:val="00D00E36"/>
    <w:rsid w:val="00D255A0"/>
    <w:rsid w:val="00D3125B"/>
    <w:rsid w:val="00D32C04"/>
    <w:rsid w:val="00D4240A"/>
    <w:rsid w:val="00D43C72"/>
    <w:rsid w:val="00D46E2F"/>
    <w:rsid w:val="00D74093"/>
    <w:rsid w:val="00D75356"/>
    <w:rsid w:val="00D847E0"/>
    <w:rsid w:val="00D90B65"/>
    <w:rsid w:val="00D9236E"/>
    <w:rsid w:val="00D95272"/>
    <w:rsid w:val="00DA63CA"/>
    <w:rsid w:val="00DC3DA2"/>
    <w:rsid w:val="00DD02E4"/>
    <w:rsid w:val="00DE2C7F"/>
    <w:rsid w:val="00DE382E"/>
    <w:rsid w:val="00DE3EE2"/>
    <w:rsid w:val="00E02B81"/>
    <w:rsid w:val="00E046D6"/>
    <w:rsid w:val="00E0513C"/>
    <w:rsid w:val="00E07C31"/>
    <w:rsid w:val="00E16D90"/>
    <w:rsid w:val="00E231D2"/>
    <w:rsid w:val="00E27BB6"/>
    <w:rsid w:val="00E37E98"/>
    <w:rsid w:val="00E84B5C"/>
    <w:rsid w:val="00E93172"/>
    <w:rsid w:val="00E97A47"/>
    <w:rsid w:val="00EA2D68"/>
    <w:rsid w:val="00EB49B5"/>
    <w:rsid w:val="00EB6037"/>
    <w:rsid w:val="00ED7842"/>
    <w:rsid w:val="00EE042F"/>
    <w:rsid w:val="00EE30B9"/>
    <w:rsid w:val="00EE421B"/>
    <w:rsid w:val="00EF162D"/>
    <w:rsid w:val="00EF6023"/>
    <w:rsid w:val="00F12D4E"/>
    <w:rsid w:val="00F261E9"/>
    <w:rsid w:val="00F26656"/>
    <w:rsid w:val="00F44801"/>
    <w:rsid w:val="00F44F21"/>
    <w:rsid w:val="00F679C9"/>
    <w:rsid w:val="00F7025E"/>
    <w:rsid w:val="00F725BD"/>
    <w:rsid w:val="00F75E53"/>
    <w:rsid w:val="00F76364"/>
    <w:rsid w:val="00F947F8"/>
    <w:rsid w:val="00FB2CC6"/>
    <w:rsid w:val="00FB3D3B"/>
    <w:rsid w:val="00FC2574"/>
    <w:rsid w:val="00FE16FF"/>
    <w:rsid w:val="00FE6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D3619B"/>
  <w15:chartTrackingRefBased/>
  <w15:docId w15:val="{EF9FA4DA-ACB5-4100-8E72-9643C10B9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451AC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D3125B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val="x-none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3125B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/>
    </w:rPr>
  </w:style>
  <w:style w:type="paragraph" w:styleId="Nadpis3">
    <w:name w:val="heading 3"/>
    <w:basedOn w:val="Normln"/>
    <w:link w:val="Nadpis3Char"/>
    <w:uiPriority w:val="9"/>
    <w:qFormat/>
    <w:rsid w:val="00626E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x-none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link w:val="Nadpis3"/>
    <w:uiPriority w:val="9"/>
    <w:rsid w:val="00626EDB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customStyle="1" w:styleId="align-justify">
    <w:name w:val="align-justify"/>
    <w:basedOn w:val="Normln"/>
    <w:rsid w:val="00626E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626EDB"/>
  </w:style>
  <w:style w:type="character" w:styleId="Hypertextovodkaz">
    <w:name w:val="Hyperlink"/>
    <w:uiPriority w:val="99"/>
    <w:unhideWhenUsed/>
    <w:rsid w:val="00626EDB"/>
    <w:rPr>
      <w:color w:val="0000FF"/>
      <w:u w:val="single"/>
    </w:rPr>
  </w:style>
  <w:style w:type="paragraph" w:customStyle="1" w:styleId="bodytext">
    <w:name w:val="bodytext"/>
    <w:basedOn w:val="Normln"/>
    <w:rsid w:val="00626E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Nadpis1Char">
    <w:name w:val="Nadpis 1 Char"/>
    <w:link w:val="Nadpis1"/>
    <w:uiPriority w:val="9"/>
    <w:rsid w:val="00D3125B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Nadpis2Char">
    <w:name w:val="Nadpis 2 Char"/>
    <w:link w:val="Nadpis2"/>
    <w:uiPriority w:val="9"/>
    <w:semiHidden/>
    <w:rsid w:val="00D3125B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D3125B"/>
    <w:pPr>
      <w:spacing w:line="240" w:lineRule="auto"/>
      <w:ind w:firstLine="397"/>
      <w:jc w:val="both"/>
    </w:pPr>
    <w:rPr>
      <w:rFonts w:ascii="Times New Roman" w:hAnsi="Times New Roman"/>
      <w:sz w:val="20"/>
      <w:lang w:val="x-none"/>
    </w:rPr>
  </w:style>
  <w:style w:type="character" w:customStyle="1" w:styleId="TextpoznpodarouChar">
    <w:name w:val="Text pozn. pod čarou Char"/>
    <w:link w:val="Textpoznpodarou"/>
    <w:uiPriority w:val="99"/>
    <w:semiHidden/>
    <w:rsid w:val="00D3125B"/>
    <w:rPr>
      <w:rFonts w:ascii="Times New Roman" w:eastAsia="Calibri" w:hAnsi="Times New Roman" w:cs="Times New Roman"/>
      <w:szCs w:val="22"/>
      <w:lang w:eastAsia="en-US"/>
    </w:rPr>
  </w:style>
  <w:style w:type="paragraph" w:customStyle="1" w:styleId="Nadpispspvku">
    <w:name w:val="Nadpis příspěvku"/>
    <w:basedOn w:val="Nadpis1"/>
    <w:qFormat/>
    <w:rsid w:val="00D3125B"/>
    <w:pPr>
      <w:keepLines/>
      <w:spacing w:before="600" w:after="120" w:line="240" w:lineRule="auto"/>
      <w:jc w:val="center"/>
    </w:pPr>
    <w:rPr>
      <w:rFonts w:ascii="Times New Roman" w:hAnsi="Times New Roman"/>
      <w:smallCaps/>
      <w:kern w:val="0"/>
      <w:szCs w:val="28"/>
    </w:rPr>
  </w:style>
  <w:style w:type="paragraph" w:customStyle="1" w:styleId="Abstraktaklovslova">
    <w:name w:val="Abstrakt a klíčová slova"/>
    <w:basedOn w:val="Normln"/>
    <w:qFormat/>
    <w:rsid w:val="00D3125B"/>
    <w:pPr>
      <w:spacing w:line="240" w:lineRule="auto"/>
      <w:ind w:firstLine="397"/>
      <w:jc w:val="both"/>
    </w:pPr>
    <w:rPr>
      <w:rFonts w:ascii="Times New Roman" w:hAnsi="Times New Roman"/>
      <w:i/>
      <w:sz w:val="24"/>
    </w:rPr>
  </w:style>
  <w:style w:type="character" w:styleId="Znakapoznpodarou">
    <w:name w:val="footnote reference"/>
    <w:uiPriority w:val="99"/>
    <w:semiHidden/>
    <w:unhideWhenUsed/>
    <w:rsid w:val="00D3125B"/>
    <w:rPr>
      <w:vertAlign w:val="superscript"/>
    </w:rPr>
  </w:style>
  <w:style w:type="table" w:styleId="Mkatabulky">
    <w:name w:val="Table Grid"/>
    <w:basedOn w:val="Normlntabulka"/>
    <w:uiPriority w:val="59"/>
    <w:rsid w:val="00185B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semiHidden/>
    <w:unhideWhenUsed/>
    <w:rsid w:val="00984025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link w:val="Zhlav"/>
    <w:uiPriority w:val="99"/>
    <w:semiHidden/>
    <w:rsid w:val="00984025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semiHidden/>
    <w:unhideWhenUsed/>
    <w:rsid w:val="00984025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link w:val="Zpat"/>
    <w:uiPriority w:val="99"/>
    <w:semiHidden/>
    <w:rsid w:val="00984025"/>
    <w:rPr>
      <w:sz w:val="22"/>
      <w:szCs w:val="22"/>
      <w:lang w:eastAsia="en-US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A84468"/>
    <w:rPr>
      <w:color w:val="605E5C"/>
      <w:shd w:val="clear" w:color="auto" w:fill="E1DFDD"/>
    </w:rPr>
  </w:style>
  <w:style w:type="character" w:styleId="Siln">
    <w:name w:val="Strong"/>
    <w:basedOn w:val="Standardnpsmoodstavce"/>
    <w:uiPriority w:val="22"/>
    <w:qFormat/>
    <w:rsid w:val="00A245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163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onference.dsp@upol.cz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23F1C77D88334688990CF09566F320" ma:contentTypeVersion="30" ma:contentTypeDescription="Vytvoří nový dokument" ma:contentTypeScope="" ma:versionID="6db13e324252acb29c6060439e4534fb">
  <xsd:schema xmlns:xsd="http://www.w3.org/2001/XMLSchema" xmlns:xs="http://www.w3.org/2001/XMLSchema" xmlns:p="http://schemas.microsoft.com/office/2006/metadata/properties" xmlns:ns3="f18dd04e-b18c-478e-8878-74036f2d9eba" xmlns:ns4="05135365-982e-4ef0-bc78-c40d03661334" targetNamespace="http://schemas.microsoft.com/office/2006/metadata/properties" ma:root="true" ma:fieldsID="65bd89f556be249079e9cdd4b0a064af" ns3:_="" ns4:_="">
    <xsd:import namespace="f18dd04e-b18c-478e-8878-74036f2d9eba"/>
    <xsd:import namespace="05135365-982e-4ef0-bc78-c40d036613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dd04e-b18c-478e-8878-74036f2d9e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msChannelId" ma:index="17" nillable="true" ma:displayName="Teams Channel Id" ma:internalName="TeamsChannelId">
      <xsd:simpleType>
        <xsd:restriction base="dms:Text"/>
      </xsd:simpleType>
    </xsd:element>
    <xsd:element name="Owner" ma:index="1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0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135365-982e-4ef0-bc78-c40d03661334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as_Teacher_Only_SectionGroup xmlns="f18dd04e-b18c-478e-8878-74036f2d9eba" xsi:nil="true"/>
    <FolderType xmlns="f18dd04e-b18c-478e-8878-74036f2d9eba" xsi:nil="true"/>
    <TeamsChannelId xmlns="f18dd04e-b18c-478e-8878-74036f2d9eba" xsi:nil="true"/>
    <Invited_Teachers xmlns="f18dd04e-b18c-478e-8878-74036f2d9eba" xsi:nil="true"/>
    <Invited_Students xmlns="f18dd04e-b18c-478e-8878-74036f2d9eba" xsi:nil="true"/>
    <IsNotebookLocked xmlns="f18dd04e-b18c-478e-8878-74036f2d9eba" xsi:nil="true"/>
    <Templates xmlns="f18dd04e-b18c-478e-8878-74036f2d9eba" xsi:nil="true"/>
    <Self_Registration_Enabled xmlns="f18dd04e-b18c-478e-8878-74036f2d9eba" xsi:nil="true"/>
    <Teachers xmlns="f18dd04e-b18c-478e-8878-74036f2d9eba">
      <UserInfo>
        <DisplayName/>
        <AccountId xsi:nil="true"/>
        <AccountType/>
      </UserInfo>
    </Teachers>
    <CultureName xmlns="f18dd04e-b18c-478e-8878-74036f2d9eba" xsi:nil="true"/>
    <AppVersion xmlns="f18dd04e-b18c-478e-8878-74036f2d9eba" xsi:nil="true"/>
    <DefaultSectionNames xmlns="f18dd04e-b18c-478e-8878-74036f2d9eba" xsi:nil="true"/>
    <NotebookType xmlns="f18dd04e-b18c-478e-8878-74036f2d9eba" xsi:nil="true"/>
    <Student_Groups xmlns="f18dd04e-b18c-478e-8878-74036f2d9eba">
      <UserInfo>
        <DisplayName/>
        <AccountId xsi:nil="true"/>
        <AccountType/>
      </UserInfo>
    </Student_Groups>
    <Owner xmlns="f18dd04e-b18c-478e-8878-74036f2d9eba">
      <UserInfo>
        <DisplayName/>
        <AccountId xsi:nil="true"/>
        <AccountType/>
      </UserInfo>
    </Owner>
    <Students xmlns="f18dd04e-b18c-478e-8878-74036f2d9eba">
      <UserInfo>
        <DisplayName/>
        <AccountId xsi:nil="true"/>
        <AccountType/>
      </UserInfo>
    </Students>
    <Is_Collaboration_Space_Locked xmlns="f18dd04e-b18c-478e-8878-74036f2d9eb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60BF475-38D5-45E8-A343-C496633DB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dd04e-b18c-478e-8878-74036f2d9eba"/>
    <ds:schemaRef ds:uri="05135365-982e-4ef0-bc78-c40d036613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6B8401-5257-4DE0-82B5-53FDB06E0F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AF732E-95E8-46AC-A034-DD0561603CC6}">
  <ds:schemaRefs>
    <ds:schemaRef ds:uri="http://schemas.microsoft.com/office/2006/metadata/properties"/>
    <ds:schemaRef ds:uri="http://schemas.microsoft.com/office/infopath/2007/PartnerControls"/>
    <ds:schemaRef ds:uri="f18dd04e-b18c-478e-8878-74036f2d9eba"/>
  </ds:schemaRefs>
</ds:datastoreItem>
</file>

<file path=customXml/itemProps4.xml><?xml version="1.0" encoding="utf-8"?>
<ds:datastoreItem xmlns:ds="http://schemas.openxmlformats.org/officeDocument/2006/customXml" ds:itemID="{3C4B50B0-76AD-4385-BFBE-386AF72BE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7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Links>
    <vt:vector size="6" baseType="variant">
      <vt:variant>
        <vt:i4>10551368</vt:i4>
      </vt:variant>
      <vt:variant>
        <vt:i4>0</vt:i4>
      </vt:variant>
      <vt:variant>
        <vt:i4>0</vt:i4>
      </vt:variant>
      <vt:variant>
        <vt:i4>5</vt:i4>
      </vt:variant>
      <vt:variant>
        <vt:lpwstr>C:\Users\JIří Kropáč ml. ÚPSS\AppData\Local\Temp\dspkonference2019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 Vyh</dc:creator>
  <cp:keywords/>
  <cp:lastModifiedBy>Chraska Miroslav</cp:lastModifiedBy>
  <cp:revision>5</cp:revision>
  <dcterms:created xsi:type="dcterms:W3CDTF">2023-12-01T09:02:00Z</dcterms:created>
  <dcterms:modified xsi:type="dcterms:W3CDTF">2023-12-06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23F1C77D88334688990CF09566F320</vt:lpwstr>
  </property>
</Properties>
</file>